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39d4a9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3d58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86ca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1Z</dcterms:created>
  <dcterms:modified xsi:type="dcterms:W3CDTF">2016-08-30T07:11:41Z</dcterms:modified>
</cp:coreProperties>
</file>